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irectory contains content templates for various usecase section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6edb8f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0:29:34Z</dcterms:created>
  <dcterms:modified xsi:type="dcterms:W3CDTF">2016-12-06T00:29:34Z</dcterms:modified>
</cp:coreProperties>
</file>